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073" w:rsidRPr="00593452" w:rsidRDefault="00A45073" w:rsidP="00A45073">
      <w:pPr>
        <w:rPr>
          <w:b/>
          <w:bCs/>
        </w:rPr>
      </w:pPr>
      <w:r w:rsidRPr="00593452">
        <w:rPr>
          <w:b/>
          <w:bCs/>
        </w:rPr>
        <w:t xml:space="preserve">Table </w:t>
      </w:r>
      <w:r>
        <w:rPr>
          <w:b/>
          <w:bCs/>
        </w:rPr>
        <w:t>8</w:t>
      </w:r>
      <w:r w:rsidRPr="00593452">
        <w:rPr>
          <w:b/>
          <w:bCs/>
        </w:rPr>
        <w:t xml:space="preserve">: Blank ‘Exploring challenging </w:t>
      </w:r>
      <w:r w:rsidR="00817B52" w:rsidRPr="00593452">
        <w:rPr>
          <w:b/>
          <w:bCs/>
        </w:rPr>
        <w:t>behavior</w:t>
      </w:r>
      <w:r w:rsidRPr="00593452">
        <w:rPr>
          <w:b/>
          <w:bCs/>
        </w:rPr>
        <w:t>’ Record Sheet:</w:t>
      </w:r>
    </w:p>
    <w:tbl>
      <w:tblPr>
        <w:tblW w:w="104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7"/>
        <w:gridCol w:w="1256"/>
        <w:gridCol w:w="1266"/>
        <w:gridCol w:w="3268"/>
        <w:gridCol w:w="433"/>
        <w:gridCol w:w="3410"/>
      </w:tblGrid>
      <w:tr w:rsidR="00901FF7" w:rsidRPr="00851AA1" w:rsidTr="00166472">
        <w:tc>
          <w:tcPr>
            <w:tcW w:w="3240" w:type="dxa"/>
            <w:gridSpan w:val="3"/>
            <w:shd w:val="clear" w:color="auto" w:fill="E0E0E0"/>
          </w:tcPr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Target child / group:</w:t>
            </w:r>
          </w:p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308" w:type="dxa"/>
            <w:shd w:val="clear" w:color="auto" w:fill="auto"/>
          </w:tcPr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A45073" w:rsidRPr="00851AA1" w:rsidRDefault="00166472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Bakhita. </w:t>
            </w:r>
          </w:p>
        </w:tc>
        <w:tc>
          <w:tcPr>
            <w:tcW w:w="3892" w:type="dxa"/>
            <w:gridSpan w:val="2"/>
            <w:shd w:val="clear" w:color="auto" w:fill="E0E0E0"/>
          </w:tcPr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Date: </w:t>
            </w:r>
            <w:r w:rsidR="00166472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26</w:t>
            </w:r>
            <w:r w:rsidR="00166472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="00166472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 October 2016</w:t>
            </w:r>
          </w:p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</w:tr>
      <w:tr w:rsidR="00852162" w:rsidRPr="00851AA1" w:rsidTr="00166472">
        <w:tc>
          <w:tcPr>
            <w:tcW w:w="3240" w:type="dxa"/>
            <w:gridSpan w:val="3"/>
            <w:shd w:val="clear" w:color="auto" w:fill="E0E0E0"/>
          </w:tcPr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Problem </w:t>
            </w:r>
            <w:r w:rsidR="00817B52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Behavior</w:t>
            </w: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: </w:t>
            </w:r>
          </w:p>
          <w:p w:rsidR="00A45073" w:rsidRPr="00851AA1" w:rsidRDefault="00A45073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7200" w:type="dxa"/>
            <w:gridSpan w:val="3"/>
            <w:shd w:val="clear" w:color="auto" w:fill="auto"/>
          </w:tcPr>
          <w:p w:rsidR="00A45073" w:rsidRPr="00851AA1" w:rsidRDefault="00A45073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A45073" w:rsidRPr="00851AA1" w:rsidRDefault="0016647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student sleep during classes. </w:t>
            </w:r>
          </w:p>
        </w:tc>
      </w:tr>
      <w:tr w:rsidR="00852162" w:rsidRPr="00851AA1" w:rsidTr="00166472">
        <w:tc>
          <w:tcPr>
            <w:tcW w:w="810" w:type="dxa"/>
            <w:shd w:val="clear" w:color="auto" w:fill="E0E0E0"/>
          </w:tcPr>
          <w:p w:rsidR="00744AE0" w:rsidRPr="00851AA1" w:rsidRDefault="00744AE0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1260" w:type="dxa"/>
            <w:shd w:val="clear" w:color="auto" w:fill="E0E0E0"/>
          </w:tcPr>
          <w:p w:rsidR="00744AE0" w:rsidRPr="00851AA1" w:rsidRDefault="00744AE0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Trigger/</w:t>
            </w:r>
          </w:p>
          <w:p w:rsidR="00744AE0" w:rsidRPr="00851AA1" w:rsidRDefault="00744AE0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Cause</w:t>
            </w:r>
          </w:p>
        </w:tc>
        <w:tc>
          <w:tcPr>
            <w:tcW w:w="1170" w:type="dxa"/>
            <w:shd w:val="clear" w:color="auto" w:fill="E0E0E0"/>
          </w:tcPr>
          <w:p w:rsidR="00744AE0" w:rsidRPr="00851AA1" w:rsidRDefault="00744AE0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Problem </w:t>
            </w:r>
            <w:r w:rsidR="00817B52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behavior</w:t>
            </w:r>
          </w:p>
        </w:tc>
        <w:tc>
          <w:tcPr>
            <w:tcW w:w="3749" w:type="dxa"/>
            <w:gridSpan w:val="2"/>
            <w:shd w:val="clear" w:color="auto" w:fill="E0E0E0"/>
          </w:tcPr>
          <w:p w:rsidR="00744AE0" w:rsidRPr="00851AA1" w:rsidRDefault="00166472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Strategies used by M</w:t>
            </w:r>
            <w:r w:rsidR="00744AE0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ST to promote positive </w:t>
            </w:r>
            <w:r w:rsidR="00817B52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behavior</w:t>
            </w:r>
            <w:r w:rsidR="00744AE0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 xml:space="preserve"> and minimize problem </w:t>
            </w:r>
            <w:r w:rsidR="00817B52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behavior</w:t>
            </w:r>
            <w:r w:rsidR="00744AE0"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3451" w:type="dxa"/>
            <w:shd w:val="clear" w:color="auto" w:fill="E0E0E0"/>
          </w:tcPr>
          <w:p w:rsidR="00744AE0" w:rsidRPr="00851AA1" w:rsidRDefault="00744AE0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  <w:t>Outcome</w:t>
            </w:r>
          </w:p>
          <w:p w:rsidR="00744AE0" w:rsidRPr="00851AA1" w:rsidRDefault="00744AE0" w:rsidP="00A007CC">
            <w:pPr>
              <w:rPr>
                <w:rFonts w:asciiTheme="minorHAnsi" w:eastAsia="Arial Unicode MS" w:hAnsiTheme="minorHAnsi"/>
                <w:b/>
                <w:bCs/>
                <w:sz w:val="22"/>
                <w:szCs w:val="22"/>
              </w:rPr>
            </w:pPr>
          </w:p>
        </w:tc>
      </w:tr>
      <w:tr w:rsidR="00852162" w:rsidRPr="00851AA1" w:rsidTr="00F9274C">
        <w:trPr>
          <w:trHeight w:val="3050"/>
        </w:trPr>
        <w:tc>
          <w:tcPr>
            <w:tcW w:w="810" w:type="dxa"/>
            <w:shd w:val="clear" w:color="auto" w:fill="E5B8B7" w:themeFill="accent2" w:themeFillTint="66"/>
          </w:tcPr>
          <w:p w:rsidR="00744AE0" w:rsidRPr="00851AA1" w:rsidRDefault="00F9274C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8:</w:t>
            </w:r>
            <w:r w:rsidR="00AD27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30</w:t>
            </w:r>
          </w:p>
        </w:tc>
        <w:tc>
          <w:tcPr>
            <w:tcW w:w="1260" w:type="dxa"/>
            <w:shd w:val="clear" w:color="auto" w:fill="E5B8B7" w:themeFill="accent2" w:themeFillTint="66"/>
          </w:tcPr>
          <w:p w:rsidR="00744AE0" w:rsidRPr="00851AA1" w:rsidRDefault="0016647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</w:t>
            </w:r>
            <w:r w:rsidR="00851AA1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he t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eacher direct</w:t>
            </w:r>
            <w:r w:rsidR="00851AA1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Bakhita’s group to move from table to calendar corner. </w:t>
            </w:r>
          </w:p>
        </w:tc>
        <w:tc>
          <w:tcPr>
            <w:tcW w:w="1170" w:type="dxa"/>
            <w:shd w:val="clear" w:color="auto" w:fill="E5B8B7" w:themeFill="accent2" w:themeFillTint="66"/>
          </w:tcPr>
          <w:p w:rsidR="00744AE0" w:rsidRPr="00851AA1" w:rsidRDefault="0016647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Bakhita was fully sleep and definitely can’t hear her teacher instruction.</w:t>
            </w: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749" w:type="dxa"/>
            <w:gridSpan w:val="2"/>
            <w:shd w:val="clear" w:color="auto" w:fill="E5B8B7" w:themeFill="accent2" w:themeFillTint="66"/>
          </w:tcPr>
          <w:p w:rsidR="008E2A40" w:rsidRPr="00851AA1" w:rsidRDefault="008E2A40" w:rsidP="008E2A4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yelling to Bakhita: “wake up”.</w:t>
            </w:r>
          </w:p>
          <w:p w:rsidR="008E2A40" w:rsidRPr="00851AA1" w:rsidRDefault="008E2A4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E2A40" w:rsidRPr="00851AA1" w:rsidRDefault="008E2A40" w:rsidP="008E2A4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When the student awake the teacher said: you can’t sleep now you should go to the bed early before 8 pm.</w:t>
            </w:r>
          </w:p>
          <w:p w:rsidR="008E2A40" w:rsidRPr="00851AA1" w:rsidRDefault="008E2A4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E2A40" w:rsidRPr="00851AA1" w:rsidRDefault="008E2A4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ask</w:t>
            </w:r>
            <w:r w:rsidR="0085216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85216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an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other student to translate for </w:t>
            </w:r>
            <w:r w:rsidR="0085216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Bakhita what she said in 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Arabic. </w:t>
            </w:r>
          </w:p>
          <w:p w:rsidR="008E2A40" w:rsidRPr="00851AA1" w:rsidRDefault="008E2A4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E2A40" w:rsidRPr="00851AA1" w:rsidRDefault="00851AA1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remained</w:t>
            </w:r>
            <w:r w:rsidR="008E2A40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students that sleeping during classes is not accepted.</w:t>
            </w:r>
          </w:p>
          <w:p w:rsidR="008E2A40" w:rsidRPr="00851AA1" w:rsidRDefault="008E2A4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8E2A4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451" w:type="dxa"/>
            <w:shd w:val="clear" w:color="auto" w:fill="E5B8B7" w:themeFill="accent2" w:themeFillTint="66"/>
          </w:tcPr>
          <w:p w:rsidR="00744AE0" w:rsidRPr="00851AA1" w:rsidRDefault="00901FF7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student </w:t>
            </w:r>
            <w:r w:rsidR="00851AA1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awake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and stare to the teacher.</w:t>
            </w:r>
          </w:p>
          <w:p w:rsidR="00901FF7" w:rsidRPr="00851AA1" w:rsidRDefault="00901FF7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901FF7" w:rsidRPr="00851AA1" w:rsidRDefault="00901FF7" w:rsidP="00852162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student </w:t>
            </w:r>
            <w:r w:rsidR="0085216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doesn’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 understand exactly what teacher’s talk.</w:t>
            </w:r>
          </w:p>
          <w:p w:rsidR="00901FF7" w:rsidRPr="00851AA1" w:rsidRDefault="00901FF7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901FF7" w:rsidRPr="00851AA1" w:rsidRDefault="00901FF7" w:rsidP="00901FF7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he only understand</w:t>
            </w:r>
            <w:r w:rsidR="0085216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when 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an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other student </w:t>
            </w:r>
            <w:r w:rsidR="00851AA1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ranslate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to Arabic and she only said: okay. </w:t>
            </w:r>
          </w:p>
        </w:tc>
      </w:tr>
      <w:tr w:rsidR="00852162" w:rsidRPr="00851AA1" w:rsidTr="00F9274C">
        <w:trPr>
          <w:trHeight w:val="1944"/>
        </w:trPr>
        <w:tc>
          <w:tcPr>
            <w:tcW w:w="810" w:type="dxa"/>
            <w:shd w:val="clear" w:color="auto" w:fill="D6E3BC" w:themeFill="accent3" w:themeFillTint="66"/>
          </w:tcPr>
          <w:p w:rsidR="00744AE0" w:rsidRPr="00851AA1" w:rsidRDefault="00851AA1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8:</w:t>
            </w:r>
            <w:r w:rsidR="00AD27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45</w:t>
            </w:r>
          </w:p>
        </w:tc>
        <w:tc>
          <w:tcPr>
            <w:tcW w:w="1260" w:type="dxa"/>
            <w:shd w:val="clear" w:color="auto" w:fill="D6E3BC" w:themeFill="accent3" w:themeFillTint="66"/>
          </w:tcPr>
          <w:p w:rsidR="00744AE0" w:rsidRPr="00851AA1" w:rsidRDefault="008E2A4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tudents sit on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the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carpet and sing together the song of sounds. </w:t>
            </w:r>
          </w:p>
        </w:tc>
        <w:tc>
          <w:tcPr>
            <w:tcW w:w="1170" w:type="dxa"/>
            <w:shd w:val="clear" w:color="auto" w:fill="D6E3BC" w:themeFill="accent3" w:themeFillTint="66"/>
          </w:tcPr>
          <w:p w:rsidR="00901FF7" w:rsidRPr="00851AA1" w:rsidRDefault="00901FF7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Bakhita doze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off and loo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</w:p>
          <w:p w:rsidR="00744AE0" w:rsidRPr="00851AA1" w:rsidRDefault="000045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leepy</w:t>
            </w:r>
            <w:r w:rsidR="00901FF7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again while she sit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="00901FF7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on the floor. </w:t>
            </w:r>
          </w:p>
        </w:tc>
        <w:tc>
          <w:tcPr>
            <w:tcW w:w="3749" w:type="dxa"/>
            <w:gridSpan w:val="2"/>
            <w:shd w:val="clear" w:color="auto" w:fill="D6E3BC" w:themeFill="accent3" w:themeFillTint="66"/>
          </w:tcPr>
          <w:p w:rsidR="00744AE0" w:rsidRPr="00851AA1" w:rsidRDefault="00901FF7" w:rsidP="00C629C2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</w:t>
            </w:r>
            <w:r w:rsidR="00C629C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interrupt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="00C629C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students and  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C629C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again 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yelling: “wake up Bakhita”. </w:t>
            </w: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direct Bakhita to wash her face and back to the carpet. </w:t>
            </w: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warn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 Bakhita that she will lose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points in “class dojo” if she sleep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again.</w:t>
            </w:r>
          </w:p>
        </w:tc>
        <w:tc>
          <w:tcPr>
            <w:tcW w:w="3451" w:type="dxa"/>
            <w:shd w:val="clear" w:color="auto" w:fill="D6E3BC" w:themeFill="accent3" w:themeFillTint="66"/>
          </w:tcPr>
          <w:p w:rsidR="00744AE0" w:rsidRPr="00851AA1" w:rsidRDefault="000045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student applies</w:t>
            </w:r>
            <w:r w:rsidR="00C629C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the order go to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the</w:t>
            </w:r>
            <w:r w:rsidR="00C629C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bathroom and wash her face.</w:t>
            </w: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Others students start laughing and talking.</w:t>
            </w: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C629C2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 </w:t>
            </w:r>
          </w:p>
        </w:tc>
      </w:tr>
      <w:tr w:rsidR="008E2A40" w:rsidRPr="00851AA1" w:rsidTr="00F9274C">
        <w:trPr>
          <w:trHeight w:val="1944"/>
        </w:trPr>
        <w:tc>
          <w:tcPr>
            <w:tcW w:w="810" w:type="dxa"/>
            <w:shd w:val="clear" w:color="auto" w:fill="FABF8F" w:themeFill="accent6" w:themeFillTint="99"/>
          </w:tcPr>
          <w:p w:rsidR="00744AE0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9: 00</w:t>
            </w:r>
          </w:p>
        </w:tc>
        <w:tc>
          <w:tcPr>
            <w:tcW w:w="1260" w:type="dxa"/>
            <w:shd w:val="clear" w:color="auto" w:fill="FABF8F" w:themeFill="accent6" w:themeFillTint="99"/>
          </w:tcPr>
          <w:p w:rsidR="00744AE0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During math activity, students write on their books. </w:t>
            </w: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FABF8F" w:themeFill="accent6" w:themeFillTint="99"/>
          </w:tcPr>
          <w:p w:rsidR="00744AE0" w:rsidRPr="00851AA1" w:rsidRDefault="00C629C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Bakhita put her head on the table and fall asleep. </w:t>
            </w:r>
          </w:p>
        </w:tc>
        <w:tc>
          <w:tcPr>
            <w:tcW w:w="3749" w:type="dxa"/>
            <w:gridSpan w:val="2"/>
            <w:shd w:val="clear" w:color="auto" w:fill="FABF8F" w:themeFill="accent6" w:themeFillTint="99"/>
          </w:tcPr>
          <w:p w:rsidR="00744AE0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again yelling: you can’t sleep in class. </w:t>
            </w: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</w:t>
            </w:r>
            <w:r w:rsidR="00851AA1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explain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to Bakhita this is her third warning 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and she will lose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points.</w:t>
            </w: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he as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Bakhita to look at the whiteboard to see how she lose points.  </w:t>
            </w:r>
          </w:p>
        </w:tc>
        <w:tc>
          <w:tcPr>
            <w:tcW w:w="3451" w:type="dxa"/>
            <w:shd w:val="clear" w:color="auto" w:fill="FABF8F" w:themeFill="accent6" w:themeFillTint="99"/>
          </w:tcPr>
          <w:p w:rsidR="00744AE0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student </w:t>
            </w:r>
            <w:r w:rsidR="00851AA1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awake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and stare</w:t>
            </w:r>
            <w:r w:rsid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to the teacher.</w:t>
            </w: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student crying when the teacher take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out points.</w:t>
            </w: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E2A40" w:rsidRPr="00851AA1" w:rsidTr="00F9274C">
        <w:trPr>
          <w:trHeight w:val="1944"/>
        </w:trPr>
        <w:tc>
          <w:tcPr>
            <w:tcW w:w="810" w:type="dxa"/>
            <w:shd w:val="clear" w:color="auto" w:fill="B6DDE8" w:themeFill="accent5" w:themeFillTint="66"/>
          </w:tcPr>
          <w:p w:rsidR="00744AE0" w:rsidRPr="00851AA1" w:rsidRDefault="00851AA1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lastRenderedPageBreak/>
              <w:t>9: 20</w:t>
            </w:r>
          </w:p>
        </w:tc>
        <w:tc>
          <w:tcPr>
            <w:tcW w:w="1260" w:type="dxa"/>
            <w:shd w:val="clear" w:color="auto" w:fill="B6DDE8" w:themeFill="accent5" w:themeFillTint="66"/>
          </w:tcPr>
          <w:p w:rsidR="00744AE0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wal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around the tables to check students’ work. </w:t>
            </w: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6DDE8" w:themeFill="accent5" w:themeFillTint="66"/>
          </w:tcPr>
          <w:p w:rsidR="00744AE0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Bakhita again put her head on the table and sleep. </w:t>
            </w:r>
          </w:p>
        </w:tc>
        <w:tc>
          <w:tcPr>
            <w:tcW w:w="3749" w:type="dxa"/>
            <w:gridSpan w:val="2"/>
            <w:shd w:val="clear" w:color="auto" w:fill="B6DDE8" w:themeFill="accent5" w:themeFillTint="66"/>
          </w:tcPr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sit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behind </w:t>
            </w:r>
            <w:r w:rsidR="00A77103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tude</w:t>
            </w:r>
            <w:r w:rsidR="00A77103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nt and ask</w:t>
            </w:r>
            <w:r w:rsidR="00EA0DA6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="00A77103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her to wake and wash her face. </w:t>
            </w:r>
          </w:p>
          <w:p w:rsidR="00AD27FA" w:rsidRPr="00851AA1" w:rsidRDefault="00AD27FA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744AE0" w:rsidRPr="00851AA1" w:rsidRDefault="00AD27FA" w:rsidP="00A77103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</w:t>
            </w:r>
            <w:r w:rsidR="00A77103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continue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="00A77103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checking students’ books and ignore that Bakhita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doesn’</w:t>
            </w:r>
            <w:r w:rsidR="00A77103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 write anything on her book. </w:t>
            </w:r>
          </w:p>
        </w:tc>
        <w:tc>
          <w:tcPr>
            <w:tcW w:w="3451" w:type="dxa"/>
            <w:shd w:val="clear" w:color="auto" w:fill="B6DDE8" w:themeFill="accent5" w:themeFillTint="66"/>
          </w:tcPr>
          <w:p w:rsidR="00744AE0" w:rsidRPr="00851AA1" w:rsidRDefault="00A77103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student loo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very afraid and tired when the teacher tal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with her.</w:t>
            </w:r>
          </w:p>
          <w:p w:rsidR="00A77103" w:rsidRPr="00851AA1" w:rsidRDefault="00A77103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A77103" w:rsidRPr="00851AA1" w:rsidRDefault="00A77103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student tried to copy from others book.  </w:t>
            </w:r>
          </w:p>
        </w:tc>
      </w:tr>
      <w:tr w:rsidR="008E2A40" w:rsidRPr="00851AA1" w:rsidTr="00F9274C">
        <w:trPr>
          <w:trHeight w:val="1944"/>
        </w:trPr>
        <w:tc>
          <w:tcPr>
            <w:tcW w:w="810" w:type="dxa"/>
            <w:shd w:val="clear" w:color="auto" w:fill="CCC0D9" w:themeFill="accent4" w:themeFillTint="66"/>
          </w:tcPr>
          <w:p w:rsidR="00744AE0" w:rsidRPr="00851AA1" w:rsidRDefault="00851AA1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9: 40</w:t>
            </w:r>
          </w:p>
        </w:tc>
        <w:tc>
          <w:tcPr>
            <w:tcW w:w="1260" w:type="dxa"/>
            <w:shd w:val="clear" w:color="auto" w:fill="CCC0D9" w:themeFill="accent4" w:themeFillTint="66"/>
          </w:tcPr>
          <w:p w:rsidR="00744AE0" w:rsidRPr="00851AA1" w:rsidRDefault="00A77103" w:rsidP="00432BF4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direct students to bu</w:t>
            </w:r>
            <w:r w:rsidR="00432BF4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y their lunch.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:rsidR="00744AE0" w:rsidRPr="00851AA1" w:rsidRDefault="00744AE0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CCC0D9" w:themeFill="accent4" w:themeFillTint="66"/>
          </w:tcPr>
          <w:p w:rsidR="00744AE0" w:rsidRPr="00851AA1" w:rsidRDefault="00432BF4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Bakhita fall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asleep again.</w:t>
            </w:r>
          </w:p>
        </w:tc>
        <w:tc>
          <w:tcPr>
            <w:tcW w:w="3749" w:type="dxa"/>
            <w:gridSpan w:val="2"/>
            <w:shd w:val="clear" w:color="auto" w:fill="CCC0D9" w:themeFill="accent4" w:themeFillTint="66"/>
          </w:tcPr>
          <w:p w:rsidR="00744AE0" w:rsidRPr="00851AA1" w:rsidRDefault="00432BF4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The teacher </w:t>
            </w:r>
            <w:r w:rsidR="0085216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yelling again as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="00852162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Bakhita to wake up.</w:t>
            </w:r>
          </w:p>
          <w:p w:rsidR="00852162" w:rsidRPr="00851AA1" w:rsidRDefault="0085216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2162" w:rsidRPr="00851AA1" w:rsidRDefault="0085216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remained students to slee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p early to be active in the morning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then she as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me to speak with them about this issue in Arabic.</w:t>
            </w:r>
          </w:p>
          <w:p w:rsidR="00852162" w:rsidRPr="00851AA1" w:rsidRDefault="0085216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2162" w:rsidRPr="00851AA1" w:rsidRDefault="0085216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teacher take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Bakhita to social workers ask them to contact again with student’s parents.  </w:t>
            </w:r>
          </w:p>
          <w:p w:rsidR="00852162" w:rsidRPr="00851AA1" w:rsidRDefault="0085216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451" w:type="dxa"/>
            <w:shd w:val="clear" w:color="auto" w:fill="CCC0D9" w:themeFill="accent4" w:themeFillTint="66"/>
          </w:tcPr>
          <w:p w:rsidR="00744AE0" w:rsidRPr="00851AA1" w:rsidRDefault="0085216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The Students discus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 this case 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and give opinions to their teacher. </w:t>
            </w:r>
          </w:p>
          <w:p w:rsidR="00852162" w:rsidRPr="00851AA1" w:rsidRDefault="00852162" w:rsidP="00A007C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852162" w:rsidRPr="00851AA1" w:rsidRDefault="00852162" w:rsidP="00852162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It seems that the teacher suffering from Bakhita’s behavior for a long time in this semester. She speak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many times with student’s parents but nothing had change</w:t>
            </w:r>
            <w:r w:rsidR="000045FA"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>d</w:t>
            </w:r>
            <w:r w:rsidRPr="00851AA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</w:p>
        </w:tc>
        <w:bookmarkStart w:id="0" w:name="_GoBack"/>
        <w:bookmarkEnd w:id="0"/>
      </w:tr>
    </w:tbl>
    <w:p w:rsidR="0021340C" w:rsidRPr="00851AA1" w:rsidRDefault="00E54020" w:rsidP="00A45073">
      <w:pPr>
        <w:rPr>
          <w:rFonts w:asciiTheme="minorHAnsi" w:hAnsiTheme="minorHAnsi"/>
          <w:b/>
          <w:bCs/>
          <w:sz w:val="22"/>
          <w:szCs w:val="22"/>
        </w:rPr>
      </w:pPr>
    </w:p>
    <w:sectPr w:rsidR="0021340C" w:rsidRPr="00851AA1" w:rsidSect="00A45073">
      <w:pgSz w:w="12240" w:h="15840"/>
      <w:pgMar w:top="990" w:right="81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MQHSpiZGBqYmZko6SsGpxcWZ+XkgBUa1AMhyZ6osAAAA"/>
  </w:docVars>
  <w:rsids>
    <w:rsidRoot w:val="00A45073"/>
    <w:rsid w:val="000045FA"/>
    <w:rsid w:val="00166472"/>
    <w:rsid w:val="00245879"/>
    <w:rsid w:val="00397A96"/>
    <w:rsid w:val="00432BF4"/>
    <w:rsid w:val="005A5E1D"/>
    <w:rsid w:val="00744AE0"/>
    <w:rsid w:val="00817B52"/>
    <w:rsid w:val="00851AA1"/>
    <w:rsid w:val="00852162"/>
    <w:rsid w:val="008E2A40"/>
    <w:rsid w:val="00901FF7"/>
    <w:rsid w:val="009C691C"/>
    <w:rsid w:val="00A45073"/>
    <w:rsid w:val="00A77103"/>
    <w:rsid w:val="00AD27FA"/>
    <w:rsid w:val="00B02ACD"/>
    <w:rsid w:val="00B40A04"/>
    <w:rsid w:val="00BF5C9A"/>
    <w:rsid w:val="00C629C2"/>
    <w:rsid w:val="00D14EAC"/>
    <w:rsid w:val="00E54020"/>
    <w:rsid w:val="00EA0DA6"/>
    <w:rsid w:val="00F9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EC86C"/>
  <w15:docId w15:val="{4D63578C-3EF5-49D9-832E-3C638A398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450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Tzovanis</dc:creator>
  <cp:lastModifiedBy>masada ali mat</cp:lastModifiedBy>
  <cp:revision>16</cp:revision>
  <dcterms:created xsi:type="dcterms:W3CDTF">2016-10-28T18:36:00Z</dcterms:created>
  <dcterms:modified xsi:type="dcterms:W3CDTF">2016-12-08T21:19:00Z</dcterms:modified>
</cp:coreProperties>
</file>